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8F981F" w14:textId="200A743B" w:rsidR="00EA76B4" w:rsidRPr="00EA76B4" w:rsidRDefault="00EA76B4" w:rsidP="00EA76B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A76B4">
        <w:rPr>
          <w:rFonts w:ascii="Arial" w:eastAsia="Times New Roman" w:hAnsi="Arial" w:cs="Arial"/>
          <w:b/>
          <w:bCs/>
          <w:color w:val="000000"/>
          <w:kern w:val="0"/>
          <w:szCs w:val="22"/>
          <w:u w:val="single"/>
          <w:lang w:eastAsia="en-IN"/>
          <w14:ligatures w14:val="none"/>
        </w:rPr>
        <w:t>UNIT 4</w:t>
      </w:r>
    </w:p>
    <w:p w14:paraId="7ED284F0" w14:textId="26EB5AE8" w:rsidR="00EA76B4" w:rsidRPr="00EA76B4" w:rsidRDefault="00EA76B4" w:rsidP="00EA76B4">
      <w:pPr>
        <w:pStyle w:val="ListParagraph"/>
        <w:numPr>
          <w:ilvl w:val="0"/>
          <w:numId w:val="9"/>
        </w:numPr>
        <w:spacing w:after="0" w:line="276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What is the definition of law and its essential elements in criminal cases?</w:t>
      </w:r>
    </w:p>
    <w:p w14:paraId="6D42F341" w14:textId="77777777" w:rsidR="00EA76B4" w:rsidRPr="00EA76B4" w:rsidRDefault="00EA76B4" w:rsidP="00EA76B4">
      <w:pPr>
        <w:numPr>
          <w:ilvl w:val="0"/>
          <w:numId w:val="9"/>
        </w:numPr>
        <w:spacing w:after="0" w:line="276" w:lineRule="auto"/>
        <w:jc w:val="both"/>
        <w:textAlignment w:val="baseline"/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</w:pPr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What is the difference between cognizable and non-cognizable offenses as per the Criminal Procedure Code?</w:t>
      </w:r>
    </w:p>
    <w:p w14:paraId="3C7AFF6C" w14:textId="77777777" w:rsidR="00EA76B4" w:rsidRPr="00EA76B4" w:rsidRDefault="00EA76B4" w:rsidP="00EA76B4">
      <w:pPr>
        <w:numPr>
          <w:ilvl w:val="0"/>
          <w:numId w:val="9"/>
        </w:numPr>
        <w:spacing w:after="0" w:line="276" w:lineRule="auto"/>
        <w:jc w:val="both"/>
        <w:textAlignment w:val="baseline"/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</w:pPr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List and explain the sections of the Indian Penal Code (IPC) relevant to offenses against persons, such as Sections 121A, 299, 300, and 304A.</w:t>
      </w:r>
    </w:p>
    <w:p w14:paraId="55A5A0FC" w14:textId="77777777" w:rsidR="00EA76B4" w:rsidRPr="00EA76B4" w:rsidRDefault="00EA76B4" w:rsidP="00EA76B4">
      <w:pPr>
        <w:numPr>
          <w:ilvl w:val="0"/>
          <w:numId w:val="9"/>
        </w:numPr>
        <w:spacing w:after="0" w:line="276" w:lineRule="auto"/>
        <w:jc w:val="both"/>
        <w:textAlignment w:val="baseline"/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</w:pPr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What are bailable and non-bailable offenses, and how are they determined under the Criminal Procedure Code?</w:t>
      </w:r>
    </w:p>
    <w:p w14:paraId="4E1DB9B7" w14:textId="77777777" w:rsidR="00EA76B4" w:rsidRPr="00EA76B4" w:rsidRDefault="00EA76B4" w:rsidP="00EA76B4">
      <w:pPr>
        <w:numPr>
          <w:ilvl w:val="0"/>
          <w:numId w:val="9"/>
        </w:numPr>
        <w:spacing w:after="0" w:line="276" w:lineRule="auto"/>
        <w:jc w:val="both"/>
        <w:textAlignment w:val="baseline"/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</w:pPr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What is the hierarchy of criminal courts in India, and what are their respective roles?</w:t>
      </w:r>
    </w:p>
    <w:p w14:paraId="656A76F9" w14:textId="77777777" w:rsidR="00EA76B4" w:rsidRPr="00EA76B4" w:rsidRDefault="00EA76B4" w:rsidP="00EA76B4">
      <w:pPr>
        <w:numPr>
          <w:ilvl w:val="0"/>
          <w:numId w:val="9"/>
        </w:numPr>
        <w:spacing w:after="0" w:line="276" w:lineRule="auto"/>
        <w:jc w:val="both"/>
        <w:textAlignment w:val="baseline"/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</w:pPr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Who is an expert witness, and what is their role in criminal cases?</w:t>
      </w:r>
    </w:p>
    <w:p w14:paraId="06B02F3F" w14:textId="5107C048" w:rsidR="00EA76B4" w:rsidRPr="00EA76B4" w:rsidRDefault="00EA76B4" w:rsidP="00EA76B4">
      <w:pPr>
        <w:pStyle w:val="ListParagraph"/>
        <w:numPr>
          <w:ilvl w:val="0"/>
          <w:numId w:val="9"/>
        </w:numPr>
        <w:spacing w:after="0" w:line="276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What is an Expert witness? Write a brief procedure involved in the examination of witnesses.</w:t>
      </w:r>
    </w:p>
    <w:p w14:paraId="1E522A4C" w14:textId="40FD508B" w:rsidR="00EA76B4" w:rsidRPr="00EA76B4" w:rsidRDefault="00EA76B4" w:rsidP="00EA76B4">
      <w:pPr>
        <w:numPr>
          <w:ilvl w:val="0"/>
          <w:numId w:val="9"/>
        </w:numPr>
        <w:spacing w:after="0" w:line="276" w:lineRule="auto"/>
        <w:jc w:val="both"/>
        <w:textAlignment w:val="baseline"/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</w:pPr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 xml:space="preserve">Provide a brief comparison between the Bhartiya </w:t>
      </w:r>
      <w:proofErr w:type="spellStart"/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Sakshya</w:t>
      </w:r>
      <w:proofErr w:type="spellEnd"/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 xml:space="preserve"> </w:t>
      </w:r>
      <w:proofErr w:type="spellStart"/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Adhiniyam</w:t>
      </w:r>
      <w:proofErr w:type="spellEnd"/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 xml:space="preserve"> (BSA 2024) and the Indian evidence Act. and how does BSA 2024, is relevant in current scenario.</w:t>
      </w:r>
    </w:p>
    <w:p w14:paraId="568572B8" w14:textId="73E6E475" w:rsidR="00EA76B4" w:rsidRPr="00EA76B4" w:rsidRDefault="00EA76B4" w:rsidP="00EA76B4">
      <w:pPr>
        <w:numPr>
          <w:ilvl w:val="0"/>
          <w:numId w:val="9"/>
        </w:numPr>
        <w:spacing w:after="0" w:line="276" w:lineRule="auto"/>
        <w:jc w:val="both"/>
        <w:textAlignment w:val="baseline"/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</w:pPr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 xml:space="preserve">What is FIR and its types. What is the significance of FIR in Criminal Justice </w:t>
      </w:r>
      <w:proofErr w:type="gramStart"/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system..</w:t>
      </w:r>
      <w:proofErr w:type="gramEnd"/>
    </w:p>
    <w:p w14:paraId="7D6C8B1C" w14:textId="76CBF7B9" w:rsidR="00EA76B4" w:rsidRPr="00EA76B4" w:rsidRDefault="00EA76B4" w:rsidP="00EA76B4">
      <w:pPr>
        <w:numPr>
          <w:ilvl w:val="0"/>
          <w:numId w:val="9"/>
        </w:numPr>
        <w:spacing w:after="0" w:line="276" w:lineRule="auto"/>
        <w:ind w:left="714" w:hanging="357"/>
        <w:jc w:val="both"/>
        <w:textAlignment w:val="baseline"/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</w:pPr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What is the difference between the Civil and Criminal Justice system?</w:t>
      </w:r>
    </w:p>
    <w:p w14:paraId="614FD1EE" w14:textId="77777777" w:rsidR="00EA76B4" w:rsidRDefault="00EA76B4" w:rsidP="00EA76B4">
      <w:pPr>
        <w:numPr>
          <w:ilvl w:val="0"/>
          <w:numId w:val="9"/>
        </w:numPr>
        <w:spacing w:after="0" w:line="276" w:lineRule="auto"/>
        <w:ind w:left="714" w:hanging="357"/>
        <w:jc w:val="both"/>
        <w:textAlignment w:val="baseline"/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</w:pPr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 xml:space="preserve"> Provide an insight into the Section.101 under Bhartiya </w:t>
      </w:r>
      <w:proofErr w:type="spellStart"/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Nyay</w:t>
      </w:r>
      <w:proofErr w:type="spellEnd"/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 xml:space="preserve"> Sanhita. And also state the difference between homicide and culpable homicide. </w:t>
      </w:r>
    </w:p>
    <w:p w14:paraId="5AD2F1FF" w14:textId="082728AB" w:rsidR="00EA76B4" w:rsidRPr="00EA76B4" w:rsidRDefault="00EA76B4" w:rsidP="00EA76B4">
      <w:pPr>
        <w:numPr>
          <w:ilvl w:val="0"/>
          <w:numId w:val="9"/>
        </w:numPr>
        <w:spacing w:after="0" w:line="276" w:lineRule="auto"/>
        <w:ind w:left="714" w:hanging="357"/>
        <w:jc w:val="both"/>
        <w:textAlignment w:val="baseline"/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</w:pPr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What is the definition of '</w:t>
      </w:r>
      <w:proofErr w:type="spellStart"/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mens</w:t>
      </w:r>
      <w:proofErr w:type="spellEnd"/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 xml:space="preserve"> rea' and 'actus reus'? Explain their importance in criminal law.</w:t>
      </w:r>
    </w:p>
    <w:p w14:paraId="699AB3BB" w14:textId="77777777" w:rsidR="00EA76B4" w:rsidRPr="00EA76B4" w:rsidRDefault="00EA76B4" w:rsidP="00EA76B4">
      <w:pPr>
        <w:numPr>
          <w:ilvl w:val="0"/>
          <w:numId w:val="9"/>
        </w:numPr>
        <w:spacing w:after="0" w:line="276" w:lineRule="auto"/>
        <w:jc w:val="both"/>
        <w:textAlignment w:val="baseline"/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</w:pPr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What is the difference between a crime and a civil wrong? Give an example of each.</w:t>
      </w:r>
    </w:p>
    <w:p w14:paraId="6EEDF395" w14:textId="77777777" w:rsidR="00EA76B4" w:rsidRPr="00EA76B4" w:rsidRDefault="00EA76B4" w:rsidP="00EA76B4">
      <w:pPr>
        <w:numPr>
          <w:ilvl w:val="0"/>
          <w:numId w:val="9"/>
        </w:numPr>
        <w:spacing w:after="0" w:line="276" w:lineRule="auto"/>
        <w:jc w:val="both"/>
        <w:textAlignment w:val="baseline"/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</w:pPr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What is the difference between murder and culpable homicide? What sections differentiate that and how is the punishment different?</w:t>
      </w:r>
    </w:p>
    <w:p w14:paraId="39A6957D" w14:textId="77777777" w:rsidR="00EA76B4" w:rsidRPr="00EA76B4" w:rsidRDefault="00EA76B4" w:rsidP="00EA76B4">
      <w:pPr>
        <w:numPr>
          <w:ilvl w:val="0"/>
          <w:numId w:val="9"/>
        </w:numPr>
        <w:spacing w:after="0" w:line="276" w:lineRule="auto"/>
        <w:jc w:val="both"/>
        <w:textAlignment w:val="baseline"/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</w:pPr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What is the role of a judge in a criminal trial? What are their main powers?</w:t>
      </w:r>
    </w:p>
    <w:p w14:paraId="45430383" w14:textId="233AF6CF" w:rsidR="00EA76B4" w:rsidRPr="00EA76B4" w:rsidRDefault="00EA76B4" w:rsidP="00EA76B4">
      <w:pPr>
        <w:numPr>
          <w:ilvl w:val="0"/>
          <w:numId w:val="9"/>
        </w:numPr>
        <w:spacing w:after="0" w:line="276" w:lineRule="auto"/>
        <w:jc w:val="both"/>
        <w:textAlignment w:val="baseline"/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</w:pPr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 xml:space="preserve">Write a short note on </w:t>
      </w:r>
      <w:proofErr w:type="gramStart"/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The</w:t>
      </w:r>
      <w:proofErr w:type="gramEnd"/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 xml:space="preserve"> forensically important sections from Indian Evidence Act.</w:t>
      </w:r>
    </w:p>
    <w:p w14:paraId="36EAA35D" w14:textId="77777777" w:rsidR="00EA76B4" w:rsidRPr="00EA76B4" w:rsidRDefault="00EA76B4" w:rsidP="00EA76B4">
      <w:pPr>
        <w:numPr>
          <w:ilvl w:val="0"/>
          <w:numId w:val="9"/>
        </w:numPr>
        <w:spacing w:after="0" w:line="276" w:lineRule="auto"/>
        <w:jc w:val="both"/>
        <w:textAlignment w:val="baseline"/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</w:pPr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Explain the concept of fundamental rights in the Indian Constitution and discuss how they protect individual freedoms in the criminal justice system.</w:t>
      </w:r>
    </w:p>
    <w:p w14:paraId="6289FA67" w14:textId="77777777" w:rsidR="00EA76B4" w:rsidRPr="00EA76B4" w:rsidRDefault="00EA76B4" w:rsidP="00EA76B4">
      <w:pPr>
        <w:numPr>
          <w:ilvl w:val="0"/>
          <w:numId w:val="9"/>
        </w:numPr>
        <w:spacing w:after="0" w:line="276" w:lineRule="auto"/>
        <w:jc w:val="both"/>
        <w:textAlignment w:val="baseline"/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</w:pPr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Discuss the different theories of punishment and the kinds of punishments prescribed under the Bhartiya Nyaya Sanhita, 2023, including their objectives and implications. </w:t>
      </w:r>
    </w:p>
    <w:p w14:paraId="62583687" w14:textId="77777777" w:rsidR="00EA76B4" w:rsidRPr="00EA76B4" w:rsidRDefault="00EA76B4" w:rsidP="00EA76B4">
      <w:pPr>
        <w:numPr>
          <w:ilvl w:val="0"/>
          <w:numId w:val="9"/>
        </w:numPr>
        <w:spacing w:after="0" w:line="276" w:lineRule="auto"/>
        <w:jc w:val="both"/>
        <w:textAlignment w:val="baseline"/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</w:pPr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Define crime and explain its various types. Discuss the primary causes of crime and the common characteristics that define a criminal.</w:t>
      </w:r>
    </w:p>
    <w:p w14:paraId="6D30D592" w14:textId="77777777" w:rsidR="00EA76B4" w:rsidRPr="00EA76B4" w:rsidRDefault="00EA76B4" w:rsidP="00EA76B4">
      <w:pPr>
        <w:numPr>
          <w:ilvl w:val="0"/>
          <w:numId w:val="9"/>
        </w:numPr>
        <w:spacing w:after="0" w:line="276" w:lineRule="auto"/>
        <w:jc w:val="both"/>
        <w:textAlignment w:val="baseline"/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</w:pPr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 xml:space="preserve">What does Section 39 of the </w:t>
      </w:r>
      <w:proofErr w:type="spellStart"/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Bharatiya</w:t>
      </w:r>
      <w:proofErr w:type="spellEnd"/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 xml:space="preserve"> </w:t>
      </w:r>
      <w:proofErr w:type="spellStart"/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Sakshya</w:t>
      </w:r>
      <w:proofErr w:type="spellEnd"/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 xml:space="preserve"> </w:t>
      </w:r>
      <w:proofErr w:type="spellStart"/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Adhiniyam</w:t>
      </w:r>
      <w:proofErr w:type="spellEnd"/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 xml:space="preserve"> (BSA), 2023, state, and how does it apply in legal proceedings?</w:t>
      </w:r>
    </w:p>
    <w:p w14:paraId="057E3DE6" w14:textId="77777777" w:rsidR="00EA76B4" w:rsidRPr="00EA76B4" w:rsidRDefault="00EA76B4" w:rsidP="00EA76B4">
      <w:pPr>
        <w:numPr>
          <w:ilvl w:val="0"/>
          <w:numId w:val="9"/>
        </w:numPr>
        <w:spacing w:after="0" w:line="276" w:lineRule="auto"/>
        <w:jc w:val="both"/>
        <w:textAlignment w:val="baseline"/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</w:pPr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 xml:space="preserve">What are the types of grievous hurt defined under the </w:t>
      </w:r>
      <w:proofErr w:type="spellStart"/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>Bharatiya</w:t>
      </w:r>
      <w:proofErr w:type="spellEnd"/>
      <w:r w:rsidRPr="00EA76B4">
        <w:rPr>
          <w:rFonts w:ascii="Arial" w:eastAsia="Times New Roman" w:hAnsi="Arial" w:cs="Arial"/>
          <w:color w:val="000000"/>
          <w:kern w:val="0"/>
          <w:szCs w:val="22"/>
          <w:lang w:eastAsia="en-IN"/>
          <w14:ligatures w14:val="none"/>
        </w:rPr>
        <w:t xml:space="preserve"> Nyaya Sanhita (BNS) Bill, 2023, and what are the legal consequences associated with such injuries?</w:t>
      </w:r>
    </w:p>
    <w:p w14:paraId="44D2B80B" w14:textId="77777777" w:rsidR="003D7B7A" w:rsidRDefault="003D7B7A"/>
    <w:sectPr w:rsidR="003D7B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855B46"/>
    <w:multiLevelType w:val="multilevel"/>
    <w:tmpl w:val="B066CA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8953245"/>
    <w:multiLevelType w:val="hybridMultilevel"/>
    <w:tmpl w:val="976EC6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43310F"/>
    <w:multiLevelType w:val="multilevel"/>
    <w:tmpl w:val="B696184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FB76714"/>
    <w:multiLevelType w:val="multilevel"/>
    <w:tmpl w:val="697898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07D1351"/>
    <w:multiLevelType w:val="multilevel"/>
    <w:tmpl w:val="5A3C3F4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0C028FE"/>
    <w:multiLevelType w:val="multilevel"/>
    <w:tmpl w:val="CBD8BE7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385260"/>
    <w:multiLevelType w:val="multilevel"/>
    <w:tmpl w:val="CF4C343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00F45ED"/>
    <w:multiLevelType w:val="multilevel"/>
    <w:tmpl w:val="9C3E62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6847FD0"/>
    <w:multiLevelType w:val="multilevel"/>
    <w:tmpl w:val="4A089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86914271">
    <w:abstractNumId w:val="0"/>
  </w:num>
  <w:num w:numId="2" w16cid:durableId="1226456947">
    <w:abstractNumId w:val="8"/>
  </w:num>
  <w:num w:numId="3" w16cid:durableId="1585994496">
    <w:abstractNumId w:val="5"/>
    <w:lvlOverride w:ilvl="0">
      <w:lvl w:ilvl="0">
        <w:numFmt w:val="decimal"/>
        <w:lvlText w:val="%1."/>
        <w:lvlJc w:val="left"/>
      </w:lvl>
    </w:lvlOverride>
  </w:num>
  <w:num w:numId="4" w16cid:durableId="913735609">
    <w:abstractNumId w:val="2"/>
    <w:lvlOverride w:ilvl="0">
      <w:lvl w:ilvl="0">
        <w:numFmt w:val="decimal"/>
        <w:lvlText w:val="%1."/>
        <w:lvlJc w:val="left"/>
      </w:lvl>
    </w:lvlOverride>
  </w:num>
  <w:num w:numId="5" w16cid:durableId="1434665529">
    <w:abstractNumId w:val="6"/>
    <w:lvlOverride w:ilvl="0">
      <w:lvl w:ilvl="0">
        <w:numFmt w:val="decimal"/>
        <w:lvlText w:val="%1."/>
        <w:lvlJc w:val="left"/>
      </w:lvl>
    </w:lvlOverride>
  </w:num>
  <w:num w:numId="6" w16cid:durableId="1157529063">
    <w:abstractNumId w:val="4"/>
    <w:lvlOverride w:ilvl="0">
      <w:lvl w:ilvl="0">
        <w:numFmt w:val="decimal"/>
        <w:lvlText w:val="%1."/>
        <w:lvlJc w:val="left"/>
      </w:lvl>
    </w:lvlOverride>
  </w:num>
  <w:num w:numId="7" w16cid:durableId="452408084">
    <w:abstractNumId w:val="7"/>
  </w:num>
  <w:num w:numId="8" w16cid:durableId="498734421">
    <w:abstractNumId w:val="3"/>
  </w:num>
  <w:num w:numId="9" w16cid:durableId="20826047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O0NLMwM7OwNDE0M7VU0lEKTi0uzszPAykwrAUAH3vnqSwAAAA="/>
  </w:docVars>
  <w:rsids>
    <w:rsidRoot w:val="003D7B7A"/>
    <w:rsid w:val="003D7B7A"/>
    <w:rsid w:val="008431A0"/>
    <w:rsid w:val="00EA7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1B462E"/>
  <w15:chartTrackingRefBased/>
  <w15:docId w15:val="{2BB13DD1-C26F-4809-9CB0-2F23F267B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A76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paragraph" w:styleId="ListParagraph">
    <w:name w:val="List Paragraph"/>
    <w:basedOn w:val="Normal"/>
    <w:uiPriority w:val="34"/>
    <w:qFormat/>
    <w:rsid w:val="00EA76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516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99</Words>
  <Characters>2033</Characters>
  <Application>Microsoft Office Word</Application>
  <DocSecurity>0</DocSecurity>
  <Lines>35</Lines>
  <Paragraphs>22</Paragraphs>
  <ScaleCrop>false</ScaleCrop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hee lohia</dc:creator>
  <cp:keywords/>
  <dc:description/>
  <cp:lastModifiedBy>rakhee lohia</cp:lastModifiedBy>
  <cp:revision>2</cp:revision>
  <dcterms:created xsi:type="dcterms:W3CDTF">2024-11-25T08:27:00Z</dcterms:created>
  <dcterms:modified xsi:type="dcterms:W3CDTF">2024-11-25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1610f3b4aa450a018746055e679d9854bc5cc0eff3f1ccb8c6ab97e48de916</vt:lpwstr>
  </property>
</Properties>
</file>